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anyatta Arbovirus Study den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nyatta Arbovirus Study den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7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1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3 (3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 (32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1 (60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8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 (60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4 (5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9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8 (4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40.3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23:31Z</dcterms:created>
  <dcterms:modified xsi:type="dcterms:W3CDTF">2025-09-03T19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